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10"/>
        <w:gridCol w:w="6055"/>
      </w:tblGrid>
      <w:tr w:rsidR="00A47807" w:rsidRPr="009D152B" w14:paraId="06A0CA58" w14:textId="77777777" w:rsidTr="009350EA">
        <w:tc>
          <w:tcPr>
            <w:tcW w:w="3510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0B9C4F74" w14:textId="2A2C00DD" w:rsidR="00A47807" w:rsidRPr="009D152B" w:rsidRDefault="006F2A41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>Прикладной проект</w:t>
            </w:r>
          </w:p>
        </w:tc>
      </w:tr>
      <w:tr w:rsidR="00A47807" w:rsidRPr="009D152B" w14:paraId="2221CB5A" w14:textId="77777777" w:rsidTr="0028224C">
        <w:trPr>
          <w:trHeight w:val="310"/>
        </w:trPr>
        <w:tc>
          <w:tcPr>
            <w:tcW w:w="3510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14:paraId="6A643A69" w14:textId="0F6C814F" w:rsidR="00A47807" w:rsidRPr="009D152B" w:rsidRDefault="0028224C" w:rsidP="003A206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t xml:space="preserve">Информационное сопровождение Студенческого Совета НИУ ВШЭ и проведение </w:t>
            </w:r>
            <w:r w:rsidR="003A206E">
              <w:t>пиар-кампании</w:t>
            </w:r>
            <w:r>
              <w:t xml:space="preserve"> выборов</w:t>
            </w:r>
          </w:p>
        </w:tc>
      </w:tr>
      <w:tr w:rsidR="00023E4E" w:rsidRPr="009D152B" w14:paraId="257A433B" w14:textId="77777777" w:rsidTr="009350EA">
        <w:tc>
          <w:tcPr>
            <w:tcW w:w="3510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5ED7959B" w14:textId="4E9DC035" w:rsidR="00246F65" w:rsidRDefault="00246F65" w:rsidP="00246F6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отдел </w:t>
            </w:r>
            <w:r w:rsidR="00CC282C">
              <w:rPr>
                <w:rFonts w:ascii="Times New Roman" w:hAnsi="Times New Roman" w:cs="Times New Roman"/>
                <w:i/>
                <w:color w:val="000000" w:themeColor="text1"/>
              </w:rPr>
              <w:t>внутрикорпоративных коммуникаций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,</w:t>
            </w:r>
          </w:p>
          <w:p w14:paraId="0E1DBA21" w14:textId="09269606" w:rsidR="00023E4E" w:rsidRPr="009D152B" w:rsidRDefault="0028224C" w:rsidP="00246F6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ирекция по связям с общественностью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информационным ресурсам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НИУ ВШЭ</w:t>
            </w:r>
          </w:p>
        </w:tc>
      </w:tr>
      <w:tr w:rsidR="00254391" w:rsidRPr="009D152B" w14:paraId="5DC778C2" w14:textId="77777777" w:rsidTr="009350EA">
        <w:tc>
          <w:tcPr>
            <w:tcW w:w="3510" w:type="dxa"/>
          </w:tcPr>
          <w:p w14:paraId="5E71ED99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3CA00BE6" w14:textId="77777777" w:rsidR="00246F65" w:rsidRDefault="00AE1739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лександров Иван</w:t>
            </w:r>
          </w:p>
          <w:p w14:paraId="77876AF5" w14:textId="77777777" w:rsidR="00AE1739" w:rsidRDefault="00AE1739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+79854467262</w:t>
            </w:r>
          </w:p>
          <w:p w14:paraId="53B4E524" w14:textId="42D1BB62" w:rsidR="00AE1739" w:rsidRPr="00AE1739" w:rsidRDefault="00AE1739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ialeksandrov</w:t>
            </w:r>
            <w:proofErr w:type="spellEnd"/>
            <w:r w:rsidRPr="00AE1739">
              <w:rPr>
                <w:rFonts w:ascii="Times New Roman" w:hAnsi="Times New Roman" w:cs="Times New Roman"/>
                <w:i/>
                <w:color w:val="000000" w:themeColor="text1"/>
              </w:rPr>
              <w:t>@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hse</w:t>
            </w:r>
            <w:proofErr w:type="spellEnd"/>
            <w:r w:rsidRPr="00AE1739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ru</w:t>
            </w:r>
            <w:proofErr w:type="spellEnd"/>
          </w:p>
        </w:tc>
      </w:tr>
      <w:tr w:rsidR="00254391" w:rsidRPr="009D152B" w14:paraId="03E3786D" w14:textId="77777777" w:rsidTr="009350EA">
        <w:tc>
          <w:tcPr>
            <w:tcW w:w="3510" w:type="dxa"/>
          </w:tcPr>
          <w:p w14:paraId="77318017" w14:textId="211F24C1"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14:paraId="170B5045" w14:textId="77777777" w:rsidR="00AE1739" w:rsidRDefault="00D37706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Студенческий 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>с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овет НИУ ВШЭ — это организация, которая активно принимает участие в жизни университета, помогая студентам решать самые разные вопросы — от учебных до с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 xml:space="preserve">оциальных. </w:t>
            </w:r>
          </w:p>
          <w:p w14:paraId="003E948D" w14:textId="77777777" w:rsidR="00AE1739" w:rsidRDefault="00AE1739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50A24564" w14:textId="28131CA4" w:rsidR="00AE1739" w:rsidRDefault="00AE1739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Студсовет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Вышк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—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орган демократического представительства студентов в делах университета, поэтому его состав ежегодно </w:t>
            </w:r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>обновляется посредством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ведения</w:t>
            </w:r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 xml:space="preserve"> масштабных выборов в локальны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е студенческие советы подразделений: факультетов и общежитий</w:t>
            </w:r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 xml:space="preserve">, в которых участвуют студенты по всей Вышке. </w:t>
            </w:r>
          </w:p>
          <w:p w14:paraId="2D86ABB5" w14:textId="77777777" w:rsidR="00AE1739" w:rsidRDefault="00AE1739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225527DE" w14:textId="4E511007" w:rsidR="00254391" w:rsidRDefault="00545837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Цель</w:t>
            </w:r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 xml:space="preserve"> этого проекта — сделать так, чтобы как можно больше студентов узнали и поучаствов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>али в выборах и как кандидаты и</w:t>
            </w:r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 xml:space="preserve"> как избиратели. Для этого в команде нужны: </w:t>
            </w:r>
          </w:p>
          <w:p w14:paraId="2891AF52" w14:textId="238E0B58" w:rsidR="00D37706" w:rsidRDefault="00416C22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 Дизайнер (</w:t>
            </w:r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 xml:space="preserve">  человека</w:t>
            </w:r>
            <w:proofErr w:type="gramEnd"/>
            <w:r w:rsidR="00D37706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  <w:p w14:paraId="260F5FE2" w14:textId="1A9FD8B1" w:rsidR="00D37706" w:rsidRDefault="00D37706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- </w:t>
            </w:r>
            <w:r w:rsidR="008735A1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SMM</w:t>
            </w:r>
            <w:r w:rsidR="008735A1" w:rsidRPr="00E3039E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>(31</w:t>
            </w:r>
            <w:r w:rsidR="008735A1">
              <w:rPr>
                <w:rFonts w:ascii="Times New Roman" w:hAnsi="Times New Roman" w:cs="Times New Roman"/>
                <w:i/>
                <w:color w:val="000000" w:themeColor="text1"/>
              </w:rPr>
              <w:t xml:space="preserve"> человек)</w:t>
            </w:r>
          </w:p>
          <w:p w14:paraId="0148BFF1" w14:textId="0F601A68" w:rsidR="00AE1739" w:rsidRDefault="007E2893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- Авторы (5 человек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  <w:p w14:paraId="05D00981" w14:textId="77777777" w:rsidR="008735A1" w:rsidRDefault="008735A1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3BF02719" w14:textId="77777777" w:rsidR="008735A1" w:rsidRDefault="00E3039E" w:rsidP="00D3770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3039E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Чем будут заниматься участники проекта?</w:t>
            </w:r>
          </w:p>
          <w:p w14:paraId="105F56EB" w14:textId="3E294403" w:rsidR="00E3039E" w:rsidRDefault="00E3039E" w:rsidP="00E3039E">
            <w:pPr>
              <w:pStyle w:val="a4"/>
              <w:numPr>
                <w:ilvl w:val="0"/>
                <w:numId w:val="6"/>
              </w:num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Разработкой контент-плана информационной к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>ампании выборов в Студенческий с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овет </w:t>
            </w:r>
            <w:r w:rsidR="00D72258">
              <w:rPr>
                <w:rFonts w:ascii="Times New Roman" w:hAnsi="Times New Roman" w:cs="Times New Roman"/>
                <w:i/>
                <w:color w:val="000000" w:themeColor="text1"/>
              </w:rPr>
              <w:t>(SMM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>, авторы)</w:t>
            </w:r>
          </w:p>
          <w:p w14:paraId="7648696E" w14:textId="58312417" w:rsidR="00E3039E" w:rsidRDefault="00E3039E" w:rsidP="00E3039E">
            <w:pPr>
              <w:pStyle w:val="a4"/>
              <w:numPr>
                <w:ilvl w:val="0"/>
                <w:numId w:val="6"/>
              </w:num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Написанием </w:t>
            </w:r>
            <w:r w:rsidR="00442C94">
              <w:rPr>
                <w:rFonts w:ascii="Times New Roman" w:hAnsi="Times New Roman" w:cs="Times New Roman"/>
                <w:i/>
                <w:color w:val="000000" w:themeColor="text1"/>
              </w:rPr>
              <w:t>текстов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</w:t>
            </w:r>
            <w:r w:rsidR="00246F65">
              <w:rPr>
                <w:rFonts w:ascii="Times New Roman" w:hAnsi="Times New Roman" w:cs="Times New Roman"/>
                <w:i/>
                <w:color w:val="000000" w:themeColor="text1"/>
              </w:rPr>
              <w:t>пресс-релизов</w:t>
            </w:r>
            <w:r w:rsidR="00442C94">
              <w:rPr>
                <w:rFonts w:ascii="Times New Roman" w:hAnsi="Times New Roman" w:cs="Times New Roman"/>
                <w:i/>
                <w:color w:val="000000" w:themeColor="text1"/>
              </w:rPr>
              <w:t xml:space="preserve"> (в том числе для </w:t>
            </w:r>
            <w:r w:rsidR="00246F65">
              <w:rPr>
                <w:rFonts w:ascii="Times New Roman" w:hAnsi="Times New Roman" w:cs="Times New Roman"/>
                <w:i/>
                <w:color w:val="000000" w:themeColor="text1"/>
              </w:rPr>
              <w:t>сайта studsovet.hse.ru и социальных медиа)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 (авторы, SMM)</w:t>
            </w:r>
          </w:p>
          <w:p w14:paraId="07A2A4F8" w14:textId="41A71F57" w:rsidR="00246F65" w:rsidRDefault="00246F65" w:rsidP="00E3039E">
            <w:pPr>
              <w:pStyle w:val="a4"/>
              <w:numPr>
                <w:ilvl w:val="0"/>
                <w:numId w:val="6"/>
              </w:num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Ведением сообществ выборов в социальных сетях (отдельная гр</w:t>
            </w:r>
            <w:r w:rsidR="00AE1739">
              <w:rPr>
                <w:rFonts w:ascii="Times New Roman" w:hAnsi="Times New Roman" w:cs="Times New Roman"/>
                <w:i/>
                <w:color w:val="000000" w:themeColor="text1"/>
              </w:rPr>
              <w:t>уппа для каждого подразделения)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 (SMM)</w:t>
            </w:r>
          </w:p>
          <w:p w14:paraId="53356684" w14:textId="58A2887C" w:rsidR="00246F65" w:rsidRDefault="00AE1739" w:rsidP="00E3039E">
            <w:pPr>
              <w:pStyle w:val="a4"/>
              <w:numPr>
                <w:ilvl w:val="0"/>
                <w:numId w:val="6"/>
              </w:num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Работой со студенческими медиа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 (авторы)</w:t>
            </w:r>
          </w:p>
          <w:p w14:paraId="641465DB" w14:textId="6273D051" w:rsidR="00246F65" w:rsidRDefault="00246F65" w:rsidP="00E3039E">
            <w:pPr>
              <w:pStyle w:val="a4"/>
              <w:numPr>
                <w:ilvl w:val="0"/>
                <w:numId w:val="6"/>
              </w:num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Разработкой фирменного стиля и визуальн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ого контента для выборов, а именно плакатов, баннеров в </w:t>
            </w:r>
            <w:proofErr w:type="spellStart"/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>соцсетях</w:t>
            </w:r>
            <w:proofErr w:type="spellEnd"/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, историями в HSE </w:t>
            </w:r>
            <w:proofErr w:type="spellStart"/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>App</w:t>
            </w:r>
            <w:proofErr w:type="spellEnd"/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 xml:space="preserve"> (дизайнеры)</w:t>
            </w:r>
          </w:p>
          <w:p w14:paraId="410BFC86" w14:textId="29EBD0B3" w:rsidR="00CE056A" w:rsidRPr="00E3039E" w:rsidRDefault="00CE056A" w:rsidP="00E3039E">
            <w:pPr>
              <w:pStyle w:val="a4"/>
              <w:numPr>
                <w:ilvl w:val="0"/>
                <w:numId w:val="6"/>
              </w:num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Организация мероприятий в рамках информационной кампании </w:t>
            </w:r>
            <w:r w:rsidR="00416C22">
              <w:rPr>
                <w:rFonts w:ascii="Times New Roman" w:hAnsi="Times New Roman" w:cs="Times New Roman"/>
                <w:i/>
                <w:color w:val="000000" w:themeColor="text1"/>
              </w:rPr>
              <w:t>(SMM)</w:t>
            </w:r>
          </w:p>
        </w:tc>
      </w:tr>
      <w:tr w:rsidR="00254391" w:rsidRPr="009D152B" w14:paraId="7C9CC284" w14:textId="77777777" w:rsidTr="009350EA">
        <w:tc>
          <w:tcPr>
            <w:tcW w:w="3510" w:type="dxa"/>
          </w:tcPr>
          <w:p w14:paraId="488F959C" w14:textId="42AAB75C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14:paraId="7FE874C3" w14:textId="6E745887" w:rsidR="00246F65" w:rsidRDefault="00246F65" w:rsidP="00254391">
            <w:pPr>
              <w:shd w:val="clear" w:color="auto" w:fill="FFFFFF"/>
            </w:pPr>
            <w:r>
              <w:t>Цель проекта: Привлечь студентов Вышки к участию в выборах в Студенческий Совет НИУ ВШЭ</w:t>
            </w:r>
          </w:p>
          <w:p w14:paraId="13D45075" w14:textId="77777777" w:rsidR="00246F65" w:rsidRDefault="00246F65" w:rsidP="00254391">
            <w:pPr>
              <w:shd w:val="clear" w:color="auto" w:fill="FFFFFF"/>
            </w:pPr>
          </w:p>
          <w:p w14:paraId="476B5B5C" w14:textId="42619CF6" w:rsidR="006F2A41" w:rsidRPr="009D152B" w:rsidRDefault="00246F65" w:rsidP="00254391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t xml:space="preserve">Задачи проекта: </w:t>
            </w:r>
            <w:r w:rsidR="003A206E">
              <w:t>Подготовить контент-план, графические материалы (фирменный стиль) и провести пиар-кампанию выборов</w:t>
            </w:r>
          </w:p>
        </w:tc>
      </w:tr>
      <w:tr w:rsidR="00254391" w:rsidRPr="009D152B" w14:paraId="0D6CEAC8" w14:textId="77777777" w:rsidTr="009350EA">
        <w:tc>
          <w:tcPr>
            <w:tcW w:w="3510" w:type="dxa"/>
          </w:tcPr>
          <w:p w14:paraId="24DF49F3" w14:textId="26559454"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5450863A" w14:textId="77777777" w:rsidR="00477999" w:rsidRDefault="003A206E" w:rsidP="006F2A41">
            <w:r>
              <w:t xml:space="preserve">Разработать контент-план </w:t>
            </w:r>
          </w:p>
          <w:p w14:paraId="474C75CC" w14:textId="77777777" w:rsidR="003A206E" w:rsidRDefault="003A206E" w:rsidP="006F2A41">
            <w:r>
              <w:t xml:space="preserve">Разработать фирменный стиль </w:t>
            </w:r>
          </w:p>
          <w:p w14:paraId="548CFF27" w14:textId="77777777" w:rsidR="003A206E" w:rsidRDefault="003A206E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Ведение социальных сетей и сайта </w:t>
            </w:r>
          </w:p>
          <w:p w14:paraId="2524BCD5" w14:textId="40255096" w:rsidR="00AE1739" w:rsidRPr="00254391" w:rsidRDefault="00AE1739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Написание текстов о деятельности студенческого самоуправления Вышки</w:t>
            </w:r>
          </w:p>
        </w:tc>
      </w:tr>
      <w:tr w:rsidR="00254391" w:rsidRPr="009D152B" w14:paraId="03FD99AE" w14:textId="77777777" w:rsidTr="009350EA">
        <w:tc>
          <w:tcPr>
            <w:tcW w:w="3510" w:type="dxa"/>
          </w:tcPr>
          <w:p w14:paraId="2677C55D" w14:textId="5B4FDF03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14:paraId="5BDB37EE" w14:textId="4F2A5DE5" w:rsidR="00254391" w:rsidRPr="009D152B" w:rsidRDefault="00AE1739" w:rsidP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t>18</w:t>
            </w:r>
            <w:r w:rsidR="003A206E">
              <w:t>.10 — 25.12</w:t>
            </w:r>
          </w:p>
        </w:tc>
      </w:tr>
      <w:tr w:rsidR="00254391" w:rsidRPr="009D152B" w14:paraId="06FA277B" w14:textId="77777777" w:rsidTr="00AE1739">
        <w:trPr>
          <w:trHeight w:val="309"/>
        </w:trPr>
        <w:tc>
          <w:tcPr>
            <w:tcW w:w="3510" w:type="dxa"/>
          </w:tcPr>
          <w:p w14:paraId="32FD511F" w14:textId="70DD1332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3B1DF2D8" w14:textId="20459B4F" w:rsidR="00254391" w:rsidRPr="009D152B" w:rsidRDefault="009B084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</w:t>
            </w:r>
          </w:p>
        </w:tc>
      </w:tr>
      <w:tr w:rsidR="00254391" w:rsidRPr="009D152B" w14:paraId="6B2E32C1" w14:textId="77777777" w:rsidTr="009350EA">
        <w:tc>
          <w:tcPr>
            <w:tcW w:w="3510" w:type="dxa"/>
          </w:tcPr>
          <w:p w14:paraId="443F6004" w14:textId="32A42871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14:paraId="4E534295" w14:textId="72798996" w:rsidR="00254391" w:rsidRPr="009D152B" w:rsidRDefault="003A206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з эффективности проведенной пиар-кампании</w:t>
            </w:r>
          </w:p>
        </w:tc>
      </w:tr>
      <w:tr w:rsidR="00254391" w:rsidRPr="009D152B" w14:paraId="428C3D22" w14:textId="77777777" w:rsidTr="009350EA">
        <w:tc>
          <w:tcPr>
            <w:tcW w:w="3510" w:type="dxa"/>
          </w:tcPr>
          <w:p w14:paraId="45C95973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14:paraId="58795A5B" w14:textId="5EA2C164" w:rsidR="00254391" w:rsidRPr="009D152B" w:rsidRDefault="0025439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даленно</w:t>
            </w:r>
          </w:p>
        </w:tc>
      </w:tr>
      <w:tr w:rsidR="00254391" w:rsidRPr="009D152B" w14:paraId="26C4FA95" w14:textId="77777777" w:rsidTr="009350EA">
        <w:tc>
          <w:tcPr>
            <w:tcW w:w="3510" w:type="dxa"/>
          </w:tcPr>
          <w:p w14:paraId="191226A8" w14:textId="2C1B06BD"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14:paraId="6861C4AF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14:paraId="09C35C9F" w14:textId="1CBD1263" w:rsidR="00254391" w:rsidRPr="009D152B" w:rsidRDefault="009B084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10</w:t>
            </w:r>
          </w:p>
        </w:tc>
      </w:tr>
      <w:tr w:rsidR="00254391" w:rsidRPr="009D152B" w14:paraId="108B57BE" w14:textId="77777777" w:rsidTr="009350EA">
        <w:tc>
          <w:tcPr>
            <w:tcW w:w="3510" w:type="dxa"/>
          </w:tcPr>
          <w:p w14:paraId="6DCDF02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10831A0E" w14:textId="42CC3817" w:rsidR="00254391" w:rsidRPr="009D152B" w:rsidRDefault="00477999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рикладной проект</w:t>
            </w:r>
          </w:p>
        </w:tc>
      </w:tr>
      <w:tr w:rsidR="00254391" w:rsidRPr="009D152B" w14:paraId="169F388C" w14:textId="77777777" w:rsidTr="009350EA">
        <w:tc>
          <w:tcPr>
            <w:tcW w:w="3510" w:type="dxa"/>
          </w:tcPr>
          <w:p w14:paraId="4CB1C088" w14:textId="77777777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2760F8D4" w14:textId="2F644CBC" w:rsidR="00AE1739" w:rsidRPr="00E8101D" w:rsidRDefault="00AE1739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Кандидаты в </w:t>
            </w: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SMM</w:t>
            </w: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>:</w:t>
            </w:r>
          </w:p>
          <w:p w14:paraId="48EFD8B7" w14:textId="77777777" w:rsidR="00E8101D" w:rsidRDefault="00545837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— </w:t>
            </w:r>
            <w:r w:rsidR="004D70A3">
              <w:rPr>
                <w:rFonts w:ascii="Times New Roman" w:hAnsi="Times New Roman" w:cs="Times New Roman"/>
                <w:i/>
                <w:color w:val="000000" w:themeColor="text1"/>
              </w:rPr>
              <w:t xml:space="preserve">Опыт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ведения сообществ</w:t>
            </w:r>
            <w:r w:rsidR="004D70A3">
              <w:rPr>
                <w:rFonts w:ascii="Times New Roman" w:hAnsi="Times New Roman" w:cs="Times New Roman"/>
                <w:i/>
                <w:color w:val="000000" w:themeColor="text1"/>
              </w:rPr>
              <w:t xml:space="preserve"> в </w:t>
            </w:r>
            <w:r w:rsidR="001D325A">
              <w:rPr>
                <w:rFonts w:ascii="Times New Roman" w:hAnsi="Times New Roman" w:cs="Times New Roman"/>
                <w:i/>
                <w:color w:val="000000" w:themeColor="text1"/>
              </w:rPr>
              <w:t>социальных сетях</w:t>
            </w:r>
          </w:p>
          <w:p w14:paraId="506885AC" w14:textId="3459BB40" w:rsidR="00545837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Опыт написания пресс-релизов, текстов для социальных сетей, разъясняющих и партнерских материалов</w:t>
            </w:r>
          </w:p>
          <w:p w14:paraId="70C67B8C" w14:textId="7A147224" w:rsidR="00545837" w:rsidRDefault="00545837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Частое присутствие в социальных сетях и быстрый отклик</w:t>
            </w:r>
          </w:p>
          <w:p w14:paraId="717146C3" w14:textId="77777777" w:rsidR="00E8101D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21B48FBE" w14:textId="77777777" w:rsidR="00E8101D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Кандидаты-авторы:</w:t>
            </w:r>
          </w:p>
          <w:p w14:paraId="26FB2AE4" w14:textId="3A83CD46" w:rsidR="00E8101D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Опыт написан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ия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азъясняющих и партнерских материалов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лонгридов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ведения спецпроектов</w:t>
            </w:r>
          </w:p>
          <w:p w14:paraId="097EAF9C" w14:textId="7D6BCD2E" w:rsidR="00545837" w:rsidRDefault="00545837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Осведомленность о внутренних процессах и документах Вышки (вы знаете, что такое СОП, ПУД, ПВРО и ПВРСО)</w:t>
            </w:r>
          </w:p>
          <w:p w14:paraId="487CDF01" w14:textId="1C471D75" w:rsidR="00E8101D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—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Живой слог, знание и понимание целевой аудитории</w:t>
            </w:r>
          </w:p>
          <w:p w14:paraId="6D66C361" w14:textId="77777777" w:rsidR="00E8101D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6F41E306" w14:textId="4DAF4EFF" w:rsidR="00E8101D" w:rsidRDefault="00E8101D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Кандидаты-дизайнеры:</w:t>
            </w:r>
          </w:p>
          <w:p w14:paraId="3879AFB1" w14:textId="2BAB5287" w:rsidR="00545837" w:rsidRPr="00D72258" w:rsidRDefault="00545837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Р</w:t>
            </w:r>
            <w:r w:rsidR="00477999">
              <w:rPr>
                <w:rFonts w:ascii="Times New Roman" w:hAnsi="Times New Roman" w:cs="Times New Roman"/>
                <w:i/>
                <w:color w:val="000000" w:themeColor="text1"/>
              </w:rPr>
              <w:t xml:space="preserve">абота в </w:t>
            </w:r>
            <w:r w:rsidR="00477999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Photoshop</w:t>
            </w:r>
            <w:r w:rsidR="00477999" w:rsidRPr="00477999">
              <w:rPr>
                <w:rFonts w:ascii="Times New Roman" w:hAnsi="Times New Roman" w:cs="Times New Roman"/>
                <w:i/>
                <w:color w:val="000000" w:themeColor="text1"/>
              </w:rPr>
              <w:t>/</w:t>
            </w:r>
            <w:r w:rsidR="00477999"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Illustrator</w:t>
            </w:r>
            <w:r w:rsidR="00477999" w:rsidRPr="00477999">
              <w:rPr>
                <w:rFonts w:ascii="Times New Roman" w:hAnsi="Times New Roman" w:cs="Times New Roman"/>
                <w:i/>
                <w:color w:val="000000" w:themeColor="text1"/>
              </w:rPr>
              <w:t xml:space="preserve"> (</w:t>
            </w:r>
            <w:r w:rsidR="003A206E">
              <w:rPr>
                <w:rFonts w:ascii="Times New Roman" w:hAnsi="Times New Roman" w:cs="Times New Roman"/>
                <w:i/>
                <w:color w:val="000000" w:themeColor="text1"/>
              </w:rPr>
              <w:t>фирменный стиль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визуальные материалы)</w:t>
            </w:r>
          </w:p>
          <w:p w14:paraId="5A33F733" w14:textId="42FC0B46" w:rsidR="00254391" w:rsidRPr="00477999" w:rsidRDefault="00254391" w:rsidP="003A206E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54391" w:rsidRPr="009D152B" w14:paraId="415D355E" w14:textId="77777777" w:rsidTr="009350EA">
        <w:tc>
          <w:tcPr>
            <w:tcW w:w="3510" w:type="dxa"/>
          </w:tcPr>
          <w:p w14:paraId="75F0BE50" w14:textId="0CA92F85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71B7780B" w14:textId="01818708" w:rsidR="00865D3A" w:rsidRDefault="00865D3A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зработанная информационная стратегия </w:t>
            </w:r>
            <w:r w:rsidR="00E8101D">
              <w:rPr>
                <w:rFonts w:ascii="Times New Roman" w:hAnsi="Times New Roman" w:cs="Times New Roman"/>
                <w:i/>
                <w:color w:val="000000" w:themeColor="text1"/>
              </w:rPr>
              <w:t>и операционное освещение кампании</w:t>
            </w:r>
          </w:p>
          <w:p w14:paraId="268520D4" w14:textId="076EF8AB" w:rsidR="00865D3A" w:rsidRDefault="00545837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Эффективность</w:t>
            </w:r>
            <w:r w:rsidR="00865D3A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веденной пиар-кампании измеряется в:</w:t>
            </w:r>
          </w:p>
          <w:p w14:paraId="0AD023B3" w14:textId="2DC7ADAF" w:rsidR="00254391" w:rsidRPr="00E8101D" w:rsidRDefault="00CE056A" w:rsidP="00E8101D">
            <w:pPr>
              <w:pStyle w:val="a4"/>
              <w:numPr>
                <w:ilvl w:val="0"/>
                <w:numId w:val="9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>Увеличение количества кандидатов (в сравнении с 201</w:t>
            </w:r>
            <w:r w:rsidR="00E8101D" w:rsidRPr="00E8101D">
              <w:rPr>
                <w:rFonts w:ascii="Times New Roman" w:hAnsi="Times New Roman" w:cs="Times New Roman"/>
                <w:i/>
                <w:color w:val="000000" w:themeColor="text1"/>
              </w:rPr>
              <w:t>8</w:t>
            </w: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 xml:space="preserve"> годом)</w:t>
            </w:r>
          </w:p>
          <w:p w14:paraId="1B10DA00" w14:textId="32FCC310" w:rsidR="00CE056A" w:rsidRPr="00E8101D" w:rsidRDefault="00CE056A" w:rsidP="00E8101D">
            <w:pPr>
              <w:pStyle w:val="a4"/>
              <w:numPr>
                <w:ilvl w:val="0"/>
                <w:numId w:val="9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>Увеличение количества избирателей (в сравнении с 201</w:t>
            </w:r>
            <w:r w:rsidR="00E8101D" w:rsidRPr="00E8101D">
              <w:rPr>
                <w:rFonts w:ascii="Times New Roman" w:hAnsi="Times New Roman" w:cs="Times New Roman"/>
                <w:i/>
                <w:color w:val="000000" w:themeColor="text1"/>
              </w:rPr>
              <w:t>8</w:t>
            </w: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 xml:space="preserve"> годом)</w:t>
            </w:r>
          </w:p>
          <w:p w14:paraId="1A381BEE" w14:textId="77777777" w:rsidR="00CE056A" w:rsidRPr="00E8101D" w:rsidRDefault="00CE056A" w:rsidP="00E8101D">
            <w:pPr>
              <w:pStyle w:val="a4"/>
              <w:numPr>
                <w:ilvl w:val="0"/>
                <w:numId w:val="9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 xml:space="preserve">Увеличение количества подписчиков в социальных сетях Студенческого совета и сообществах выборов </w:t>
            </w:r>
          </w:p>
          <w:p w14:paraId="2FC20597" w14:textId="74EAE09A" w:rsidR="00CE056A" w:rsidRPr="00E8101D" w:rsidRDefault="00865D3A" w:rsidP="00E8101D">
            <w:pPr>
              <w:pStyle w:val="a4"/>
              <w:numPr>
                <w:ilvl w:val="0"/>
                <w:numId w:val="9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E8101D">
              <w:rPr>
                <w:rFonts w:ascii="Times New Roman" w:hAnsi="Times New Roman" w:cs="Times New Roman"/>
                <w:i/>
                <w:color w:val="000000" w:themeColor="text1"/>
              </w:rPr>
              <w:t xml:space="preserve">Увеличение охвата подписчиков в социальных сетях Студенческого совета </w:t>
            </w:r>
          </w:p>
        </w:tc>
      </w:tr>
      <w:tr w:rsidR="00254391" w:rsidRPr="009D152B" w14:paraId="384D585B" w14:textId="77777777" w:rsidTr="009350EA">
        <w:tc>
          <w:tcPr>
            <w:tcW w:w="3510" w:type="dxa"/>
          </w:tcPr>
          <w:p w14:paraId="7548FE3D" w14:textId="5C492EF8"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C4E70E2" w14:textId="222B3ED1" w:rsidR="00254391" w:rsidRPr="006F2A41" w:rsidRDefault="00CE056A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стный, презентация своего вклада в проект</w:t>
            </w:r>
          </w:p>
        </w:tc>
      </w:tr>
      <w:tr w:rsidR="00254391" w:rsidRPr="009D152B" w14:paraId="3AE0C6F1" w14:textId="77777777" w:rsidTr="009350EA">
        <w:tc>
          <w:tcPr>
            <w:tcW w:w="3510" w:type="dxa"/>
          </w:tcPr>
          <w:p w14:paraId="42D07D64" w14:textId="3C2F36B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4BA3ED9B" w14:textId="6ADF3158" w:rsidR="00E8101D" w:rsidRP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SMM:</w:t>
            </w:r>
          </w:p>
          <w:p w14:paraId="402F8889" w14:textId="01F2689D" w:rsidR="00477999" w:rsidRDefault="00545837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,35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эффективность пиар-</w:t>
            </w:r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кампании(</w:t>
            </w:r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>1))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 xml:space="preserve"> + 0,35*(количество и качество материалов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2)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) +0,3*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регулярность работы</w:t>
            </w:r>
            <w:r w:rsidR="00E8101D">
              <w:rPr>
                <w:rFonts w:ascii="Times New Roman" w:hAnsi="Times New Roman" w:cs="Times New Roman"/>
                <w:i/>
                <w:color w:val="000000" w:themeColor="text1"/>
              </w:rPr>
              <w:t xml:space="preserve"> (2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  <w:r w:rsidR="00E8101D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</w:p>
          <w:p w14:paraId="7A95D6F1" w14:textId="77777777" w:rsidR="00545837" w:rsidRDefault="00545837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0F74EC3E" w14:textId="77777777" w:rsid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вторы:</w:t>
            </w:r>
          </w:p>
          <w:p w14:paraId="636A24F8" w14:textId="77777777" w:rsid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,1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эффективность пиар-</w:t>
            </w:r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кампании(</w:t>
            </w:r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>1))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+ </w:t>
            </w:r>
          </w:p>
          <w:p w14:paraId="31198D97" w14:textId="77777777" w:rsid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,5</w:t>
            </w:r>
            <w:proofErr w:type="gramStart"/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( качество</w:t>
            </w:r>
            <w:proofErr w:type="gramEnd"/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 xml:space="preserve"> материалов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2)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) +</w:t>
            </w:r>
          </w:p>
          <w:p w14:paraId="3D463501" w14:textId="3C59AB27" w:rsid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0,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регулярность работы (2))</w:t>
            </w:r>
          </w:p>
          <w:p w14:paraId="1397AFF6" w14:textId="77777777" w:rsid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419ACB50" w14:textId="140B16F7" w:rsidR="00E8101D" w:rsidRDefault="00E8101D" w:rsidP="00E8101D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изайнер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:</w:t>
            </w:r>
          </w:p>
          <w:p w14:paraId="6A76A1BD" w14:textId="087CB8F5" w:rsidR="00E8101D" w:rsidRDefault="00E8101D" w:rsidP="00E8101D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0,1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эффективность пиар-</w:t>
            </w:r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кампании(</w:t>
            </w:r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>1)) + 0,5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(количество и качество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азработанных элементов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айдентики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кампании и визуальных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 xml:space="preserve"> материалов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2)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) +0,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545837">
              <w:rPr>
                <w:rFonts w:ascii="Times New Roman" w:hAnsi="Times New Roman" w:cs="Times New Roman"/>
                <w:i/>
                <w:color w:val="000000" w:themeColor="text1"/>
              </w:rPr>
              <w:t>*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(регулярность работы (2))</w:t>
            </w:r>
          </w:p>
          <w:p w14:paraId="52F72B09" w14:textId="77777777" w:rsidR="00E8101D" w:rsidRDefault="00E8101D" w:rsidP="0054583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1E0A4420" w14:textId="77777777" w:rsidR="00545837" w:rsidRDefault="00545837" w:rsidP="00545837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учитываются пункты из раздела «Планируемые результаты проекта»</w:t>
            </w:r>
          </w:p>
          <w:p w14:paraId="53673ECB" w14:textId="342E8383" w:rsidR="00545837" w:rsidRPr="00545837" w:rsidRDefault="00545837" w:rsidP="00545837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— оценивается руководителем проекта</w:t>
            </w:r>
          </w:p>
        </w:tc>
      </w:tr>
      <w:tr w:rsidR="00254391" w:rsidRPr="009D152B" w14:paraId="301B92D0" w14:textId="77777777" w:rsidTr="009350EA">
        <w:tc>
          <w:tcPr>
            <w:tcW w:w="3510" w:type="dxa"/>
          </w:tcPr>
          <w:p w14:paraId="105D9F0C" w14:textId="496C2986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14:paraId="72AB48FA" w14:textId="3C0BD920" w:rsidR="00254391" w:rsidRPr="009D152B" w:rsidRDefault="0025439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нет</w:t>
            </w:r>
          </w:p>
        </w:tc>
      </w:tr>
      <w:tr w:rsidR="00254391" w:rsidRPr="009D152B" w14:paraId="32866122" w14:textId="77777777" w:rsidTr="009350EA">
        <w:tc>
          <w:tcPr>
            <w:tcW w:w="3510" w:type="dxa"/>
          </w:tcPr>
          <w:p w14:paraId="0A437520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58F10CD6" w14:textId="41BB012F" w:rsidR="00254391" w:rsidRPr="007E2893" w:rsidRDefault="00416C22" w:rsidP="00EA6A4D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0</w:t>
            </w:r>
          </w:p>
        </w:tc>
      </w:tr>
      <w:tr w:rsidR="00254391" w:rsidRPr="009D152B" w14:paraId="1B2EDEA8" w14:textId="77777777" w:rsidTr="009350EA">
        <w:tc>
          <w:tcPr>
            <w:tcW w:w="3510" w:type="dxa"/>
          </w:tcPr>
          <w:p w14:paraId="4DDD2B4B" w14:textId="77777777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84924B3" w14:textId="38D2CA3E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0EC526D2" w14:textId="4E86314F" w:rsidR="00496FC0" w:rsidRPr="002F5C3F" w:rsidRDefault="00496FC0" w:rsidP="00496FC0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Тестовое задание</w:t>
            </w:r>
            <w:r w:rsidR="003A206E">
              <w:rPr>
                <w:rFonts w:ascii="Times New Roman" w:hAnsi="Times New Roman" w:cs="Times New Roman"/>
                <w:i/>
                <w:color w:val="000000" w:themeColor="text1"/>
              </w:rPr>
              <w:t>, собеседование</w:t>
            </w:r>
            <w:r w:rsidR="002F5C3F">
              <w:rPr>
                <w:rFonts w:ascii="Times New Roman" w:hAnsi="Times New Roman" w:cs="Times New Roman"/>
                <w:i/>
                <w:color w:val="000000" w:themeColor="text1"/>
              </w:rPr>
              <w:t xml:space="preserve">. </w:t>
            </w:r>
          </w:p>
          <w:p w14:paraId="5CCEC6DB" w14:textId="77777777" w:rsidR="002F5C3F" w:rsidRDefault="002F5C3F" w:rsidP="002F5C3F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17ABEEEF" w14:textId="77777777" w:rsidR="006E4FD5" w:rsidRDefault="006E4FD5" w:rsidP="002F5C3F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Тестовое задание можно пройти в опросе по следующей ссылке:</w:t>
            </w:r>
          </w:p>
          <w:p w14:paraId="39F9F91A" w14:textId="13661D97" w:rsidR="006E4FD5" w:rsidRPr="006E4FD5" w:rsidRDefault="006E4FD5" w:rsidP="006E4FD5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hyperlink r:id="rId6" w:history="1">
              <w:r w:rsidRPr="006E4FD5">
                <w:rPr>
                  <w:rStyle w:val="a5"/>
                  <w:rFonts w:ascii="Times New Roman" w:hAnsi="Times New Roman" w:cs="Times New Roman"/>
                  <w:b/>
                </w:rPr>
                <w:t>https://forms.gle/Ktxq6zGEx8MEhh7j9</w:t>
              </w:r>
            </w:hyperlink>
          </w:p>
          <w:p w14:paraId="5911CE94" w14:textId="5DE790D4" w:rsidR="006E4FD5" w:rsidRPr="002F5C3F" w:rsidRDefault="006E4FD5" w:rsidP="002F5C3F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54391" w:rsidRPr="009D152B" w14:paraId="14260A8B" w14:textId="77777777" w:rsidTr="009350EA">
        <w:tc>
          <w:tcPr>
            <w:tcW w:w="3510" w:type="dxa"/>
          </w:tcPr>
          <w:p w14:paraId="7020932B" w14:textId="52FE488A"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2CBAC50B" w14:textId="4F89F89B" w:rsidR="00254391" w:rsidRPr="009D152B" w:rsidRDefault="00496FC0" w:rsidP="0028224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Все</w:t>
            </w:r>
            <w:r w:rsidR="006E4FD5">
              <w:rPr>
                <w:rFonts w:ascii="Times New Roman" w:hAnsi="Times New Roman" w:cs="Times New Roman"/>
                <w:i/>
                <w:color w:val="000000" w:themeColor="text1"/>
              </w:rPr>
              <w:t xml:space="preserve"> бакалаврские образовательные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граммы НИУ ВШЭ.</w:t>
            </w:r>
          </w:p>
        </w:tc>
      </w:tr>
      <w:tr w:rsidR="00254391" w:rsidRPr="009D152B" w14:paraId="4B6A6EBF" w14:textId="77777777" w:rsidTr="009350EA">
        <w:tc>
          <w:tcPr>
            <w:tcW w:w="3510" w:type="dxa"/>
          </w:tcPr>
          <w:p w14:paraId="126F3E48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50B50415" w14:textId="32C898E8" w:rsidR="00254391" w:rsidRPr="007C0D8C" w:rsidRDefault="00197A88" w:rsidP="0028224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окровский бульвар, 9</w:t>
            </w:r>
          </w:p>
        </w:tc>
      </w:tr>
    </w:tbl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F3610"/>
    <w:multiLevelType w:val="hybridMultilevel"/>
    <w:tmpl w:val="050852A4"/>
    <w:lvl w:ilvl="0" w:tplc="38ACA8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5D35292"/>
    <w:multiLevelType w:val="hybridMultilevel"/>
    <w:tmpl w:val="D2EC35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1E6488"/>
    <w:multiLevelType w:val="hybridMultilevel"/>
    <w:tmpl w:val="E34688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A2244F"/>
    <w:multiLevelType w:val="hybridMultilevel"/>
    <w:tmpl w:val="E54ADFA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7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A1MLY0NDWzMDBX0lEKTi0uzszPAykwrgUA7ogcuCwAAAA="/>
  </w:docVars>
  <w:rsids>
    <w:rsidRoot w:val="00A47807"/>
    <w:rsid w:val="00023E4E"/>
    <w:rsid w:val="00032C8B"/>
    <w:rsid w:val="00054118"/>
    <w:rsid w:val="00097D02"/>
    <w:rsid w:val="000A439E"/>
    <w:rsid w:val="00197A88"/>
    <w:rsid w:val="001B0C26"/>
    <w:rsid w:val="001D325A"/>
    <w:rsid w:val="001D79C2"/>
    <w:rsid w:val="00231EA4"/>
    <w:rsid w:val="0024200C"/>
    <w:rsid w:val="00246F65"/>
    <w:rsid w:val="00254391"/>
    <w:rsid w:val="0028224C"/>
    <w:rsid w:val="00295F80"/>
    <w:rsid w:val="002D4B0B"/>
    <w:rsid w:val="002F5C3F"/>
    <w:rsid w:val="00351AA2"/>
    <w:rsid w:val="003A206E"/>
    <w:rsid w:val="003D53CE"/>
    <w:rsid w:val="003E3254"/>
    <w:rsid w:val="00400C0B"/>
    <w:rsid w:val="00416C22"/>
    <w:rsid w:val="00442C94"/>
    <w:rsid w:val="004678F7"/>
    <w:rsid w:val="00477999"/>
    <w:rsid w:val="00496FC0"/>
    <w:rsid w:val="004C1D36"/>
    <w:rsid w:val="004D2CB8"/>
    <w:rsid w:val="004D70A3"/>
    <w:rsid w:val="004E11DE"/>
    <w:rsid w:val="004E12FA"/>
    <w:rsid w:val="004E3F32"/>
    <w:rsid w:val="005355C9"/>
    <w:rsid w:val="00545837"/>
    <w:rsid w:val="005A6059"/>
    <w:rsid w:val="005E13DA"/>
    <w:rsid w:val="005E3B03"/>
    <w:rsid w:val="00611FDD"/>
    <w:rsid w:val="00691CF6"/>
    <w:rsid w:val="006E4FD5"/>
    <w:rsid w:val="006E5DCE"/>
    <w:rsid w:val="006F2A41"/>
    <w:rsid w:val="00772F69"/>
    <w:rsid w:val="007B083E"/>
    <w:rsid w:val="007C0D8C"/>
    <w:rsid w:val="007E2893"/>
    <w:rsid w:val="0082311B"/>
    <w:rsid w:val="00834E3D"/>
    <w:rsid w:val="00836DC8"/>
    <w:rsid w:val="00865D3A"/>
    <w:rsid w:val="008735A1"/>
    <w:rsid w:val="008B458B"/>
    <w:rsid w:val="009350EA"/>
    <w:rsid w:val="00963578"/>
    <w:rsid w:val="00971EDC"/>
    <w:rsid w:val="00990D2A"/>
    <w:rsid w:val="009A3754"/>
    <w:rsid w:val="009B0848"/>
    <w:rsid w:val="009D152B"/>
    <w:rsid w:val="00A013F2"/>
    <w:rsid w:val="00A47807"/>
    <w:rsid w:val="00A550AE"/>
    <w:rsid w:val="00AD4D49"/>
    <w:rsid w:val="00AD5C4C"/>
    <w:rsid w:val="00AE1739"/>
    <w:rsid w:val="00B13205"/>
    <w:rsid w:val="00B47552"/>
    <w:rsid w:val="00C322FB"/>
    <w:rsid w:val="00C86CA2"/>
    <w:rsid w:val="00CC282C"/>
    <w:rsid w:val="00CE056A"/>
    <w:rsid w:val="00D148A5"/>
    <w:rsid w:val="00D34F1F"/>
    <w:rsid w:val="00D37706"/>
    <w:rsid w:val="00D448DA"/>
    <w:rsid w:val="00D66022"/>
    <w:rsid w:val="00D72258"/>
    <w:rsid w:val="00E3039E"/>
    <w:rsid w:val="00E8101D"/>
    <w:rsid w:val="00EA6A4D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forms.gle/Ktxq6zGEx8MEhh7j9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D3C05-FE10-7445-90B3-5A25E312E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94</Words>
  <Characters>3962</Characters>
  <Application>Microsoft Macintosh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пользователь Microsoft Office</cp:lastModifiedBy>
  <cp:revision>6</cp:revision>
  <dcterms:created xsi:type="dcterms:W3CDTF">2019-10-11T06:15:00Z</dcterms:created>
  <dcterms:modified xsi:type="dcterms:W3CDTF">2019-10-11T10:53:00Z</dcterms:modified>
</cp:coreProperties>
</file>